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311090" cy="1645920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09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6995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125328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344862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30860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2817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52302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923472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367505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208302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82243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82783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86159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805816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339966" cy="369610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зиба Хаким</dc:creator>
  <dc:language>ru-RU</dc:language>
  <cp:keywords/>
  <dcterms:created xsi:type="dcterms:W3CDTF">2025-06-25T08:21:21Z</dcterms:created>
  <dcterms:modified xsi:type="dcterms:W3CDTF">2025-06-25T08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